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CDB0F7" w14:textId="77777777" w:rsidR="00BC1D5C" w:rsidRPr="0079464A" w:rsidRDefault="00BC1D5C" w:rsidP="00BC1D5C">
      <w:pPr>
        <w:pStyle w:val="Title"/>
        <w:pBdr>
          <w:bottom w:val="single" w:sz="12" w:space="1" w:color="auto"/>
        </w:pBdr>
        <w:rPr>
          <w:rFonts w:ascii="Arial" w:hAnsi="Arial" w:cs="Arial"/>
          <w:szCs w:val="24"/>
        </w:rPr>
      </w:pPr>
      <w:r w:rsidRPr="0079464A">
        <w:rPr>
          <w:rFonts w:ascii="Arial" w:hAnsi="Arial" w:cs="Arial"/>
          <w:szCs w:val="24"/>
        </w:rPr>
        <w:t>Maiya Turner</w:t>
      </w:r>
    </w:p>
    <w:p w14:paraId="620AAD6C" w14:textId="568C274F" w:rsidR="00BC1D5C" w:rsidRPr="0079464A" w:rsidRDefault="00C70222" w:rsidP="00BC1D5C">
      <w:pPr>
        <w:pStyle w:val="Title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5326 Gibralter Pl. Richmond, TX 77407</w:t>
      </w:r>
    </w:p>
    <w:p w14:paraId="4EAC0331" w14:textId="77777777" w:rsidR="00BC1D5C" w:rsidRPr="0079464A" w:rsidRDefault="00BC1D5C" w:rsidP="00BC1D5C">
      <w:pPr>
        <w:pStyle w:val="Title"/>
        <w:rPr>
          <w:rFonts w:ascii="Arial" w:hAnsi="Arial" w:cs="Arial"/>
          <w:b w:val="0"/>
          <w:i/>
          <w:szCs w:val="24"/>
          <w:u w:val="single"/>
        </w:rPr>
      </w:pPr>
      <w:r w:rsidRPr="0079464A">
        <w:rPr>
          <w:rFonts w:ascii="Arial" w:hAnsi="Arial" w:cs="Arial"/>
          <w:szCs w:val="24"/>
        </w:rPr>
        <w:t>Home: 281-277-8956 ▪ Cell: 281-896-3464 ▪ Email</w:t>
      </w:r>
      <w:r w:rsidRPr="0079464A">
        <w:rPr>
          <w:rFonts w:ascii="Arial" w:hAnsi="Arial" w:cs="Arial"/>
          <w:i/>
          <w:szCs w:val="24"/>
        </w:rPr>
        <w:t>:</w:t>
      </w:r>
      <w:r>
        <w:rPr>
          <w:rFonts w:ascii="Arial" w:hAnsi="Arial" w:cs="Arial"/>
          <w:i/>
          <w:szCs w:val="24"/>
        </w:rPr>
        <w:t xml:space="preserve"> maiyaturner@live.com</w:t>
      </w:r>
    </w:p>
    <w:p w14:paraId="38034B6A" w14:textId="77777777" w:rsidR="00A50B07" w:rsidRDefault="00A50B07" w:rsidP="00A50B07">
      <w:pPr>
        <w:pStyle w:val="Heading4"/>
        <w:ind w:left="3600" w:firstLine="0"/>
        <w:rPr>
          <w:rFonts w:ascii="Verdana" w:hAnsi="Verdana"/>
          <w:szCs w:val="24"/>
        </w:rPr>
      </w:pPr>
    </w:p>
    <w:p w14:paraId="7170E876" w14:textId="270CD7F7" w:rsidR="00BC1D5C" w:rsidRPr="00BC1D5C" w:rsidRDefault="005A630D" w:rsidP="00A50B07">
      <w:pPr>
        <w:pStyle w:val="Heading4"/>
        <w:ind w:left="3600" w:firstLine="0"/>
        <w:rPr>
          <w:rFonts w:ascii="Verdana" w:hAnsi="Verdana" w:cs="Tahoma"/>
          <w:sz w:val="22"/>
          <w:szCs w:val="22"/>
        </w:rPr>
      </w:pPr>
      <w:r>
        <w:rPr>
          <w:rFonts w:ascii="Verdana" w:hAnsi="Verdana" w:cs="Tahoma"/>
          <w:sz w:val="22"/>
          <w:szCs w:val="22"/>
        </w:rPr>
        <w:t xml:space="preserve">BIOGRAPHY </w:t>
      </w:r>
    </w:p>
    <w:p w14:paraId="1392F799" w14:textId="77777777" w:rsidR="00BC1D5C" w:rsidRPr="00BC1D5C" w:rsidRDefault="00BC1D5C" w:rsidP="00BC1D5C">
      <w:pPr>
        <w:rPr>
          <w:sz w:val="22"/>
          <w:szCs w:val="22"/>
        </w:rPr>
      </w:pPr>
    </w:p>
    <w:p w14:paraId="08315E76" w14:textId="4E4112C9" w:rsidR="00BC1D5C" w:rsidRDefault="00665592" w:rsidP="00BC1D5C">
      <w:pPr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Highly energetic stud</w:t>
      </w:r>
      <w:r w:rsidR="00BC1D5C" w:rsidRPr="00BC1D5C">
        <w:rPr>
          <w:rFonts w:ascii="Arial" w:hAnsi="Arial" w:cs="Arial"/>
          <w:sz w:val="22"/>
          <w:szCs w:val="22"/>
          <w:lang w:val="en"/>
        </w:rPr>
        <w:t xml:space="preserve">ent with strong communication skills and willingness to assist others. </w:t>
      </w:r>
      <w:r w:rsidR="00342B71">
        <w:rPr>
          <w:rFonts w:ascii="Arial" w:hAnsi="Arial" w:cs="Arial"/>
          <w:sz w:val="22"/>
          <w:szCs w:val="22"/>
          <w:lang w:val="en"/>
        </w:rPr>
        <w:t>Superior interpersonal skills and the leadership ability to work well</w:t>
      </w:r>
      <w:r w:rsidR="00BC1D5C" w:rsidRPr="00BC1D5C">
        <w:rPr>
          <w:rFonts w:ascii="Arial" w:hAnsi="Arial" w:cs="Arial"/>
          <w:sz w:val="22"/>
          <w:szCs w:val="22"/>
          <w:lang w:val="en"/>
        </w:rPr>
        <w:t xml:space="preserve"> with </w:t>
      </w:r>
      <w:r w:rsidR="00342B71">
        <w:rPr>
          <w:rFonts w:ascii="Arial" w:hAnsi="Arial" w:cs="Arial"/>
          <w:sz w:val="22"/>
          <w:szCs w:val="22"/>
          <w:lang w:val="en"/>
        </w:rPr>
        <w:t>others.</w:t>
      </w:r>
      <w:r w:rsidR="005A630D">
        <w:rPr>
          <w:rFonts w:ascii="Arial" w:hAnsi="Arial" w:cs="Arial"/>
          <w:sz w:val="22"/>
          <w:szCs w:val="22"/>
          <w:lang w:val="en"/>
        </w:rPr>
        <w:t xml:space="preserve"> </w:t>
      </w:r>
    </w:p>
    <w:p w14:paraId="690178FB" w14:textId="77777777" w:rsidR="00342B71" w:rsidRPr="00BC1D5C" w:rsidRDefault="00342B71" w:rsidP="00BC1D5C">
      <w:pPr>
        <w:rPr>
          <w:rFonts w:ascii="Arial" w:hAnsi="Arial" w:cs="Arial"/>
          <w:sz w:val="22"/>
          <w:szCs w:val="22"/>
        </w:rPr>
      </w:pPr>
    </w:p>
    <w:p w14:paraId="11E0B8EC" w14:textId="69DBECFC" w:rsidR="00BC1D5C" w:rsidRPr="00BC1D5C" w:rsidRDefault="00BC1D5C" w:rsidP="00A110E8">
      <w:pPr>
        <w:pStyle w:val="Heading4"/>
        <w:ind w:left="3600" w:firstLine="0"/>
        <w:rPr>
          <w:rFonts w:ascii="Arial" w:hAnsi="Arial" w:cs="Arial"/>
          <w:sz w:val="22"/>
          <w:szCs w:val="22"/>
        </w:rPr>
      </w:pPr>
      <w:r w:rsidRPr="00BC1D5C">
        <w:rPr>
          <w:rFonts w:ascii="Arial" w:hAnsi="Arial" w:cs="Arial"/>
          <w:sz w:val="22"/>
          <w:szCs w:val="22"/>
        </w:rPr>
        <w:t xml:space="preserve">        EDUCATION</w:t>
      </w:r>
    </w:p>
    <w:p w14:paraId="59CCF550" w14:textId="611BAE09" w:rsidR="00C70222" w:rsidRDefault="00C70222" w:rsidP="00BC1D5C">
      <w:pPr>
        <w:rPr>
          <w:rFonts w:ascii="Arial" w:hAnsi="Arial" w:cs="Arial"/>
          <w:sz w:val="22"/>
          <w:szCs w:val="22"/>
        </w:rPr>
      </w:pPr>
    </w:p>
    <w:p w14:paraId="7BFB1B0B" w14:textId="6CAACED8" w:rsidR="00C70222" w:rsidRDefault="00C70222" w:rsidP="00BC1D5C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tephen F. Austin State University, Nacogdoches </w:t>
      </w:r>
      <w:r w:rsidR="00E736D9">
        <w:rPr>
          <w:rFonts w:ascii="Arial" w:hAnsi="Arial" w:cs="Arial"/>
          <w:b/>
          <w:sz w:val="22"/>
          <w:szCs w:val="22"/>
        </w:rPr>
        <w:t>TX</w:t>
      </w:r>
    </w:p>
    <w:p w14:paraId="04CC892A" w14:textId="11C8FFB7" w:rsidR="00EC15A1" w:rsidRPr="00EC15A1" w:rsidRDefault="00EC15A1" w:rsidP="00EC15A1">
      <w:pPr>
        <w:pStyle w:val="ListParagraph"/>
        <w:numPr>
          <w:ilvl w:val="0"/>
          <w:numId w:val="14"/>
        </w:num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Classification: </w:t>
      </w:r>
      <w:proofErr w:type="spellStart"/>
      <w:r w:rsidR="00A913A6">
        <w:rPr>
          <w:rFonts w:ascii="Arial" w:hAnsi="Arial" w:cs="Arial"/>
          <w:i/>
          <w:sz w:val="22"/>
          <w:szCs w:val="22"/>
        </w:rPr>
        <w:t>Sophmore</w:t>
      </w:r>
      <w:proofErr w:type="spellEnd"/>
      <w:r w:rsidRPr="00EC15A1">
        <w:rPr>
          <w:rFonts w:ascii="Arial" w:hAnsi="Arial" w:cs="Arial"/>
          <w:i/>
          <w:sz w:val="22"/>
          <w:szCs w:val="22"/>
        </w:rPr>
        <w:t xml:space="preserve"> </w:t>
      </w:r>
    </w:p>
    <w:p w14:paraId="4A34EEE2" w14:textId="25E4459C" w:rsidR="00C70222" w:rsidRPr="00C70222" w:rsidRDefault="00C70222" w:rsidP="00C70222">
      <w:pPr>
        <w:pStyle w:val="ListParagraph"/>
        <w:numPr>
          <w:ilvl w:val="0"/>
          <w:numId w:val="14"/>
        </w:numPr>
        <w:rPr>
          <w:rFonts w:ascii="Arial" w:hAnsi="Arial" w:cs="Arial"/>
          <w:i/>
          <w:sz w:val="22"/>
          <w:szCs w:val="22"/>
        </w:rPr>
      </w:pPr>
      <w:r w:rsidRPr="00C70222">
        <w:rPr>
          <w:rFonts w:ascii="Arial" w:hAnsi="Arial" w:cs="Arial"/>
          <w:b/>
          <w:sz w:val="22"/>
          <w:szCs w:val="22"/>
        </w:rPr>
        <w:t>Major</w:t>
      </w:r>
      <w:r w:rsidRPr="00C70222">
        <w:rPr>
          <w:rFonts w:ascii="Arial" w:hAnsi="Arial" w:cs="Arial"/>
          <w:b/>
          <w:i/>
          <w:sz w:val="22"/>
          <w:szCs w:val="22"/>
        </w:rPr>
        <w:t xml:space="preserve">: </w:t>
      </w:r>
      <w:r w:rsidRPr="00C70222">
        <w:rPr>
          <w:rFonts w:ascii="Arial" w:hAnsi="Arial" w:cs="Arial"/>
          <w:i/>
          <w:sz w:val="22"/>
          <w:szCs w:val="22"/>
        </w:rPr>
        <w:t xml:space="preserve">Media Communications Strong bases in Public Relations </w:t>
      </w:r>
    </w:p>
    <w:p w14:paraId="3862159F" w14:textId="446A73C2" w:rsidR="00C70222" w:rsidRDefault="00C70222" w:rsidP="00C70222">
      <w:pPr>
        <w:rPr>
          <w:i/>
        </w:rPr>
      </w:pPr>
    </w:p>
    <w:p w14:paraId="62AC6514" w14:textId="735193C5" w:rsidR="00E736D9" w:rsidRDefault="00E736D9" w:rsidP="00C70222">
      <w:pPr>
        <w:rPr>
          <w:rFonts w:ascii="Arial" w:hAnsi="Arial" w:cs="Arial"/>
          <w:i/>
          <w:sz w:val="22"/>
          <w:szCs w:val="22"/>
        </w:rPr>
      </w:pPr>
    </w:p>
    <w:p w14:paraId="2283CD69" w14:textId="77777777" w:rsidR="00E736D9" w:rsidRDefault="00E736D9" w:rsidP="00E736D9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uston Community College -Katy Campus, Katy TX, Class of 2019</w:t>
      </w:r>
    </w:p>
    <w:p w14:paraId="356BFEA6" w14:textId="66A71152" w:rsidR="00E736D9" w:rsidRPr="00EC15A1" w:rsidRDefault="00E736D9" w:rsidP="00E736D9">
      <w:pPr>
        <w:pStyle w:val="ListParagraph"/>
        <w:numPr>
          <w:ilvl w:val="0"/>
          <w:numId w:val="14"/>
        </w:num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Classification: </w:t>
      </w:r>
      <w:r w:rsidR="00A913A6">
        <w:rPr>
          <w:rFonts w:ascii="Arial" w:hAnsi="Arial" w:cs="Arial"/>
          <w:i/>
          <w:sz w:val="22"/>
          <w:szCs w:val="22"/>
        </w:rPr>
        <w:t>Graduated</w:t>
      </w:r>
      <w:bookmarkStart w:id="0" w:name="_GoBack"/>
      <w:bookmarkEnd w:id="0"/>
    </w:p>
    <w:p w14:paraId="1B9EEF3E" w14:textId="3DF4FD6B" w:rsidR="00E736D9" w:rsidRPr="00BD0004" w:rsidRDefault="00E736D9" w:rsidP="00BD0004">
      <w:pPr>
        <w:pStyle w:val="ListParagraph"/>
        <w:numPr>
          <w:ilvl w:val="0"/>
          <w:numId w:val="14"/>
        </w:numPr>
        <w:rPr>
          <w:rFonts w:ascii="Arial" w:hAnsi="Arial" w:cs="Arial"/>
          <w:i/>
          <w:sz w:val="22"/>
          <w:szCs w:val="22"/>
        </w:rPr>
      </w:pPr>
      <w:r w:rsidRPr="00BD0004">
        <w:rPr>
          <w:rFonts w:ascii="Arial" w:hAnsi="Arial" w:cs="Arial"/>
          <w:b/>
          <w:sz w:val="22"/>
          <w:szCs w:val="22"/>
        </w:rPr>
        <w:t>Major</w:t>
      </w:r>
      <w:r w:rsidRPr="00BD0004">
        <w:rPr>
          <w:rFonts w:ascii="Arial" w:hAnsi="Arial" w:cs="Arial"/>
          <w:b/>
          <w:i/>
          <w:sz w:val="22"/>
          <w:szCs w:val="22"/>
        </w:rPr>
        <w:t xml:space="preserve">: </w:t>
      </w:r>
      <w:r w:rsidRPr="00BD0004">
        <w:rPr>
          <w:rFonts w:ascii="Arial" w:hAnsi="Arial" w:cs="Arial"/>
          <w:i/>
          <w:sz w:val="22"/>
          <w:szCs w:val="22"/>
        </w:rPr>
        <w:t>Media Communications Strong bases in Public Relations</w:t>
      </w:r>
    </w:p>
    <w:p w14:paraId="7AAACD5B" w14:textId="059513F3" w:rsidR="00A36B40" w:rsidRDefault="00A36B40" w:rsidP="00E736D9">
      <w:pPr>
        <w:rPr>
          <w:rFonts w:ascii="Arial" w:hAnsi="Arial" w:cs="Arial"/>
          <w:i/>
          <w:sz w:val="22"/>
          <w:szCs w:val="22"/>
        </w:rPr>
      </w:pPr>
    </w:p>
    <w:p w14:paraId="09BF98CF" w14:textId="7612C06B" w:rsidR="00A36B40" w:rsidRDefault="00A36B40" w:rsidP="00E736D9">
      <w:pPr>
        <w:rPr>
          <w:rFonts w:ascii="Arial" w:hAnsi="Arial" w:cs="Arial"/>
          <w:b/>
          <w:sz w:val="22"/>
          <w:szCs w:val="22"/>
        </w:rPr>
      </w:pPr>
      <w:r w:rsidRPr="00A36B40">
        <w:rPr>
          <w:rFonts w:ascii="Arial" w:hAnsi="Arial" w:cs="Arial"/>
          <w:b/>
          <w:sz w:val="22"/>
          <w:szCs w:val="22"/>
        </w:rPr>
        <w:t>Texas Southern Univers</w:t>
      </w:r>
      <w:r w:rsidR="00AC6B8F">
        <w:rPr>
          <w:rFonts w:ascii="Arial" w:hAnsi="Arial" w:cs="Arial"/>
          <w:b/>
          <w:sz w:val="22"/>
          <w:szCs w:val="22"/>
        </w:rPr>
        <w:t>ity – Houston, TX, Class of 2020</w:t>
      </w:r>
    </w:p>
    <w:p w14:paraId="432AF65E" w14:textId="450D9903" w:rsidR="00A36B40" w:rsidRPr="00A36B40" w:rsidRDefault="00A36B40" w:rsidP="00A36B40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Classification: S</w:t>
      </w:r>
      <w:r w:rsidR="002F00A9">
        <w:rPr>
          <w:rFonts w:ascii="Arial" w:hAnsi="Arial" w:cs="Arial"/>
          <w:i/>
          <w:sz w:val="22"/>
          <w:szCs w:val="22"/>
        </w:rPr>
        <w:t>enior</w:t>
      </w:r>
    </w:p>
    <w:p w14:paraId="3014937D" w14:textId="63C7F900" w:rsidR="00A36B40" w:rsidRPr="005F5931" w:rsidRDefault="005F5931" w:rsidP="00A36B40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2"/>
          <w:szCs w:val="22"/>
        </w:rPr>
      </w:pPr>
      <w:r w:rsidRPr="005F5931">
        <w:rPr>
          <w:rFonts w:ascii="Arial" w:hAnsi="Arial" w:cs="Arial"/>
          <w:b/>
          <w:sz w:val="22"/>
          <w:szCs w:val="22"/>
        </w:rPr>
        <w:t xml:space="preserve">Major: </w:t>
      </w:r>
      <w:proofErr w:type="spellStart"/>
      <w:r>
        <w:rPr>
          <w:rFonts w:ascii="Arial" w:hAnsi="Arial" w:cs="Arial"/>
          <w:sz w:val="22"/>
          <w:szCs w:val="22"/>
        </w:rPr>
        <w:t>Medic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ommunicatons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BD0004">
        <w:rPr>
          <w:rFonts w:ascii="Arial" w:hAnsi="Arial" w:cs="Arial"/>
          <w:sz w:val="22"/>
          <w:szCs w:val="22"/>
        </w:rPr>
        <w:t>Strong bases in Journalism/ PR</w:t>
      </w:r>
    </w:p>
    <w:p w14:paraId="7522DF2B" w14:textId="2CEBEECE" w:rsidR="00BC1D5C" w:rsidRPr="00BC1D5C" w:rsidRDefault="00BC1D5C" w:rsidP="00BC1D5C">
      <w:pPr>
        <w:rPr>
          <w:rFonts w:ascii="Arial" w:hAnsi="Arial" w:cs="Arial"/>
          <w:sz w:val="22"/>
          <w:szCs w:val="22"/>
        </w:rPr>
      </w:pPr>
    </w:p>
    <w:p w14:paraId="55D85F9E" w14:textId="0474C245" w:rsidR="00BC1D5C" w:rsidRPr="00BC1D5C" w:rsidRDefault="00BC1D5C" w:rsidP="00C70222">
      <w:pPr>
        <w:pStyle w:val="BodyTextIndent"/>
        <w:ind w:hanging="180"/>
        <w:rPr>
          <w:rFonts w:ascii="Arial" w:hAnsi="Arial" w:cs="Arial"/>
          <w:b/>
          <w:sz w:val="22"/>
          <w:szCs w:val="22"/>
        </w:rPr>
      </w:pPr>
      <w:r w:rsidRPr="00BC1D5C">
        <w:rPr>
          <w:rFonts w:ascii="Arial" w:hAnsi="Arial" w:cs="Arial"/>
          <w:b/>
          <w:sz w:val="22"/>
          <w:szCs w:val="22"/>
        </w:rPr>
        <w:t>SCHOOL ORGANIZATION/ EXTRACURRICULAR ACTIVITIES</w:t>
      </w:r>
    </w:p>
    <w:p w14:paraId="68D918EC" w14:textId="77777777" w:rsidR="00BC1D5C" w:rsidRPr="00BC1D5C" w:rsidRDefault="00BC1D5C" w:rsidP="00BC1D5C">
      <w:pPr>
        <w:pStyle w:val="BodyTextIndent"/>
        <w:rPr>
          <w:rFonts w:ascii="Arial" w:hAnsi="Arial" w:cs="Arial"/>
          <w:b/>
          <w:sz w:val="22"/>
          <w:szCs w:val="22"/>
        </w:rPr>
      </w:pPr>
    </w:p>
    <w:p w14:paraId="3E30D005" w14:textId="5D33F2F7" w:rsidR="00C70222" w:rsidRDefault="00C70222" w:rsidP="00BC1D5C">
      <w:pPr>
        <w:pStyle w:val="BodyTextInden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Delta </w:t>
      </w:r>
      <w:proofErr w:type="spellStart"/>
      <w:r>
        <w:rPr>
          <w:rFonts w:ascii="Arial" w:hAnsi="Arial" w:cs="Arial"/>
          <w:b/>
          <w:sz w:val="22"/>
          <w:szCs w:val="22"/>
        </w:rPr>
        <w:t>Delta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Delta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Beta Xi Chapter – </w:t>
      </w:r>
      <w:r>
        <w:rPr>
          <w:rFonts w:ascii="Arial" w:hAnsi="Arial" w:cs="Arial"/>
          <w:sz w:val="22"/>
          <w:szCs w:val="22"/>
        </w:rPr>
        <w:t>Sorority at Stephen F. Austin State University (College)</w:t>
      </w:r>
    </w:p>
    <w:p w14:paraId="2CFCE757" w14:textId="2C316A26" w:rsidR="00C70222" w:rsidRPr="00C70222" w:rsidRDefault="00C70222" w:rsidP="00BC1D5C">
      <w:pPr>
        <w:pStyle w:val="BodyTextInden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ig Jacks –</w:t>
      </w:r>
      <w:r>
        <w:rPr>
          <w:rFonts w:ascii="Arial" w:hAnsi="Arial" w:cs="Arial"/>
          <w:sz w:val="22"/>
          <w:szCs w:val="22"/>
        </w:rPr>
        <w:t xml:space="preserve"> An organization that helps mentor youth in low income areas of </w:t>
      </w:r>
      <w:proofErr w:type="gramStart"/>
      <w:r>
        <w:rPr>
          <w:rFonts w:ascii="Arial" w:hAnsi="Arial" w:cs="Arial"/>
          <w:sz w:val="22"/>
          <w:szCs w:val="22"/>
        </w:rPr>
        <w:t xml:space="preserve">Nacogdoches </w:t>
      </w:r>
      <w:r w:rsidRPr="00BC1D5C">
        <w:rPr>
          <w:rFonts w:ascii="Arial" w:hAnsi="Arial" w:cs="Arial"/>
          <w:b/>
          <w:sz w:val="22"/>
          <w:szCs w:val="22"/>
        </w:rPr>
        <w:t xml:space="preserve"> </w:t>
      </w:r>
      <w:r w:rsidRPr="00C70222">
        <w:rPr>
          <w:rFonts w:ascii="Arial" w:hAnsi="Arial" w:cs="Arial"/>
          <w:sz w:val="22"/>
          <w:szCs w:val="22"/>
        </w:rPr>
        <w:t>(</w:t>
      </w:r>
      <w:proofErr w:type="gramEnd"/>
      <w:r w:rsidRPr="00C70222">
        <w:rPr>
          <w:rFonts w:ascii="Arial" w:hAnsi="Arial" w:cs="Arial"/>
          <w:sz w:val="22"/>
          <w:szCs w:val="22"/>
        </w:rPr>
        <w:t>College)</w:t>
      </w:r>
    </w:p>
    <w:p w14:paraId="6B9DFE7B" w14:textId="7D43C6E0" w:rsidR="00BC1D5C" w:rsidRPr="00BC1D5C" w:rsidRDefault="00BC1D5C" w:rsidP="00BC1D5C">
      <w:pPr>
        <w:pStyle w:val="BodyTextInden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BC1D5C">
        <w:rPr>
          <w:rFonts w:ascii="Arial" w:hAnsi="Arial" w:cs="Arial"/>
          <w:b/>
          <w:sz w:val="22"/>
          <w:szCs w:val="22"/>
        </w:rPr>
        <w:t>People to People Ambassador Program</w:t>
      </w:r>
      <w:r w:rsidRPr="00BC1D5C">
        <w:rPr>
          <w:rFonts w:ascii="Arial" w:hAnsi="Arial" w:cs="Arial"/>
          <w:sz w:val="22"/>
          <w:szCs w:val="22"/>
        </w:rPr>
        <w:t xml:space="preserve"> - focuses on education, leadership and college preparation</w:t>
      </w:r>
    </w:p>
    <w:p w14:paraId="2738B257" w14:textId="7EC2077F" w:rsidR="00BC1D5C" w:rsidRPr="00BC1D5C" w:rsidRDefault="00BC1D5C" w:rsidP="00BC1D5C">
      <w:pPr>
        <w:pStyle w:val="BodyTextInden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BC1D5C">
        <w:rPr>
          <w:rFonts w:ascii="Arial" w:hAnsi="Arial" w:cs="Arial"/>
          <w:b/>
          <w:sz w:val="22"/>
          <w:szCs w:val="22"/>
        </w:rPr>
        <w:t>DECA</w:t>
      </w:r>
      <w:r w:rsidRPr="00BC1D5C">
        <w:rPr>
          <w:rFonts w:ascii="Arial" w:hAnsi="Arial" w:cs="Arial"/>
          <w:sz w:val="22"/>
          <w:szCs w:val="22"/>
        </w:rPr>
        <w:t xml:space="preserve"> </w:t>
      </w:r>
      <w:r w:rsidR="00C70222">
        <w:rPr>
          <w:rFonts w:ascii="Arial" w:hAnsi="Arial" w:cs="Arial"/>
          <w:sz w:val="22"/>
          <w:szCs w:val="22"/>
        </w:rPr>
        <w:t>– F</w:t>
      </w:r>
      <w:r w:rsidRPr="00BC1D5C">
        <w:rPr>
          <w:rFonts w:ascii="Arial" w:hAnsi="Arial" w:cs="Arial"/>
          <w:sz w:val="22"/>
          <w:szCs w:val="22"/>
        </w:rPr>
        <w:t>ocuses on marketing, management, and entrepreneurship.</w:t>
      </w:r>
      <w:r w:rsidR="00C70222">
        <w:rPr>
          <w:rFonts w:ascii="Arial" w:hAnsi="Arial" w:cs="Arial"/>
          <w:sz w:val="22"/>
          <w:szCs w:val="22"/>
        </w:rPr>
        <w:t xml:space="preserve"> (HS)</w:t>
      </w:r>
    </w:p>
    <w:p w14:paraId="541DA491" w14:textId="3DB003DB" w:rsidR="00C70222" w:rsidRDefault="00C70222" w:rsidP="00C70222">
      <w:pPr>
        <w:pStyle w:val="BodyTextIndent"/>
        <w:ind w:left="360" w:firstLine="0"/>
        <w:rPr>
          <w:rFonts w:ascii="Arial" w:hAnsi="Arial" w:cs="Arial"/>
          <w:sz w:val="22"/>
          <w:szCs w:val="22"/>
        </w:rPr>
      </w:pPr>
    </w:p>
    <w:p w14:paraId="20D6DF08" w14:textId="6A34B168" w:rsidR="00BC1D5C" w:rsidRDefault="001D74C5" w:rsidP="00BC1D5C">
      <w:pPr>
        <w:ind w:left="2880"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</w:t>
      </w:r>
      <w:r w:rsidR="00BC1D5C" w:rsidRPr="00BC1D5C">
        <w:rPr>
          <w:rFonts w:ascii="Arial" w:hAnsi="Arial" w:cs="Arial"/>
          <w:b/>
          <w:sz w:val="22"/>
          <w:szCs w:val="22"/>
        </w:rPr>
        <w:t xml:space="preserve"> EXPERIENCE</w:t>
      </w:r>
    </w:p>
    <w:p w14:paraId="0286E23D" w14:textId="62DDA67B" w:rsidR="00AC6B8F" w:rsidRDefault="00AC6B8F" w:rsidP="00BC1D5C">
      <w:pPr>
        <w:ind w:left="2880" w:firstLine="720"/>
        <w:rPr>
          <w:rFonts w:ascii="Arial" w:hAnsi="Arial" w:cs="Arial"/>
          <w:b/>
          <w:sz w:val="22"/>
          <w:szCs w:val="22"/>
        </w:rPr>
      </w:pPr>
    </w:p>
    <w:p w14:paraId="2F91F18F" w14:textId="12608565" w:rsidR="00AC6B8F" w:rsidRDefault="00AC6B8F" w:rsidP="007E4516">
      <w:pPr>
        <w:pStyle w:val="font8"/>
        <w:spacing w:before="0" w:beforeAutospacing="0" w:after="0" w:afterAutospacing="0" w:line="408" w:lineRule="atLeast"/>
        <w:textAlignment w:val="baseline"/>
        <w:rPr>
          <w:rFonts w:ascii="Arial" w:hAnsi="Arial" w:cs="Arial"/>
          <w:color w:val="383838"/>
          <w:sz w:val="23"/>
          <w:szCs w:val="23"/>
        </w:rPr>
      </w:pPr>
      <w:r w:rsidRPr="00AC6B8F">
        <w:rPr>
          <w:rStyle w:val="color14"/>
          <w:rFonts w:ascii="Arial" w:hAnsi="Arial" w:cs="Arial"/>
          <w:b/>
          <w:color w:val="383838"/>
          <w:sz w:val="23"/>
          <w:szCs w:val="23"/>
          <w:bdr w:val="none" w:sz="0" w:space="0" w:color="auto" w:frame="1"/>
        </w:rPr>
        <w:t>Texas Southern University Recreation</w:t>
      </w:r>
      <w:r>
        <w:rPr>
          <w:rStyle w:val="color14"/>
          <w:rFonts w:ascii="Arial" w:hAnsi="Arial" w:cs="Arial"/>
          <w:color w:val="383838"/>
          <w:sz w:val="23"/>
          <w:szCs w:val="23"/>
          <w:bdr w:val="none" w:sz="0" w:space="0" w:color="auto" w:frame="1"/>
        </w:rPr>
        <w:t xml:space="preserve"> </w:t>
      </w:r>
      <w:r>
        <w:rPr>
          <w:rStyle w:val="color14"/>
          <w:rFonts w:ascii="Arial" w:hAnsi="Arial" w:cs="Arial"/>
          <w:color w:val="383838"/>
          <w:sz w:val="23"/>
          <w:szCs w:val="23"/>
          <w:bdr w:val="none" w:sz="0" w:space="0" w:color="auto" w:frame="1"/>
        </w:rPr>
        <w:tab/>
      </w:r>
      <w:r>
        <w:rPr>
          <w:rStyle w:val="color14"/>
          <w:rFonts w:ascii="Arial" w:hAnsi="Arial" w:cs="Arial"/>
          <w:b/>
          <w:bCs/>
          <w:color w:val="383838"/>
          <w:sz w:val="23"/>
          <w:szCs w:val="23"/>
          <w:bdr w:val="none" w:sz="0" w:space="0" w:color="auto" w:frame="1"/>
        </w:rPr>
        <w:tab/>
      </w:r>
      <w:r>
        <w:rPr>
          <w:rStyle w:val="color14"/>
          <w:rFonts w:ascii="Arial" w:hAnsi="Arial" w:cs="Arial"/>
          <w:b/>
          <w:bCs/>
          <w:color w:val="383838"/>
          <w:sz w:val="23"/>
          <w:szCs w:val="23"/>
          <w:bdr w:val="none" w:sz="0" w:space="0" w:color="auto" w:frame="1"/>
        </w:rPr>
        <w:tab/>
      </w:r>
      <w:r>
        <w:rPr>
          <w:rStyle w:val="color14"/>
          <w:rFonts w:ascii="Arial" w:hAnsi="Arial" w:cs="Arial"/>
          <w:b/>
          <w:bCs/>
          <w:color w:val="383838"/>
          <w:sz w:val="23"/>
          <w:szCs w:val="23"/>
          <w:bdr w:val="none" w:sz="0" w:space="0" w:color="auto" w:frame="1"/>
        </w:rPr>
        <w:tab/>
      </w:r>
      <w:r>
        <w:rPr>
          <w:rStyle w:val="color14"/>
          <w:rFonts w:ascii="Arial" w:hAnsi="Arial" w:cs="Arial"/>
          <w:b/>
          <w:bCs/>
          <w:color w:val="383838"/>
          <w:sz w:val="23"/>
          <w:szCs w:val="23"/>
          <w:bdr w:val="none" w:sz="0" w:space="0" w:color="auto" w:frame="1"/>
        </w:rPr>
        <w:t>Spring Semester 2019 -</w:t>
      </w:r>
    </w:p>
    <w:p w14:paraId="0CECC701" w14:textId="77777777" w:rsidR="00AC6B8F" w:rsidRDefault="00AC6B8F" w:rsidP="00AC6B8F">
      <w:pPr>
        <w:pStyle w:val="font8"/>
        <w:numPr>
          <w:ilvl w:val="0"/>
          <w:numId w:val="19"/>
        </w:numPr>
        <w:spacing w:before="0" w:beforeAutospacing="0" w:after="0" w:afterAutospacing="0"/>
        <w:ind w:left="120"/>
        <w:textAlignment w:val="baseline"/>
        <w:rPr>
          <w:rFonts w:ascii="Arial" w:hAnsi="Arial" w:cs="Arial"/>
          <w:color w:val="383838"/>
          <w:sz w:val="23"/>
          <w:szCs w:val="23"/>
        </w:rPr>
      </w:pPr>
      <w:r>
        <w:rPr>
          <w:rFonts w:ascii="Arial" w:hAnsi="Arial" w:cs="Arial"/>
          <w:color w:val="383838"/>
          <w:sz w:val="23"/>
          <w:szCs w:val="23"/>
        </w:rPr>
        <w:t>Content Creator</w:t>
      </w:r>
    </w:p>
    <w:p w14:paraId="729B32D9" w14:textId="77777777" w:rsidR="00AC6B8F" w:rsidRDefault="00AC6B8F" w:rsidP="00AC6B8F">
      <w:pPr>
        <w:pStyle w:val="font8"/>
        <w:numPr>
          <w:ilvl w:val="0"/>
          <w:numId w:val="19"/>
        </w:numPr>
        <w:spacing w:before="0" w:beforeAutospacing="0" w:after="0" w:afterAutospacing="0"/>
        <w:ind w:left="120"/>
        <w:textAlignment w:val="baseline"/>
        <w:rPr>
          <w:rFonts w:ascii="Arial" w:hAnsi="Arial" w:cs="Arial"/>
          <w:color w:val="383838"/>
          <w:sz w:val="23"/>
          <w:szCs w:val="23"/>
        </w:rPr>
      </w:pPr>
      <w:r>
        <w:rPr>
          <w:rFonts w:ascii="Arial" w:hAnsi="Arial" w:cs="Arial"/>
          <w:color w:val="383838"/>
          <w:sz w:val="23"/>
          <w:szCs w:val="23"/>
        </w:rPr>
        <w:t>Managed social media feeds</w:t>
      </w:r>
    </w:p>
    <w:p w14:paraId="46FAA598" w14:textId="77777777" w:rsidR="00AC6B8F" w:rsidRDefault="00AC6B8F" w:rsidP="00AC6B8F">
      <w:pPr>
        <w:pStyle w:val="font8"/>
        <w:numPr>
          <w:ilvl w:val="0"/>
          <w:numId w:val="19"/>
        </w:numPr>
        <w:spacing w:before="0" w:beforeAutospacing="0" w:after="0" w:afterAutospacing="0"/>
        <w:ind w:left="120"/>
        <w:textAlignment w:val="baseline"/>
        <w:rPr>
          <w:rFonts w:ascii="Arial" w:hAnsi="Arial" w:cs="Arial"/>
          <w:color w:val="383838"/>
          <w:sz w:val="23"/>
          <w:szCs w:val="23"/>
        </w:rPr>
      </w:pPr>
      <w:r>
        <w:rPr>
          <w:rFonts w:ascii="Arial" w:hAnsi="Arial" w:cs="Arial"/>
          <w:color w:val="383838"/>
          <w:sz w:val="23"/>
          <w:szCs w:val="23"/>
        </w:rPr>
        <w:t>Graphic Design</w:t>
      </w:r>
    </w:p>
    <w:p w14:paraId="6C48ADD3" w14:textId="37B54F2A" w:rsidR="00AC6B8F" w:rsidRDefault="00AC6B8F" w:rsidP="00BC1D5C">
      <w:pPr>
        <w:ind w:left="2880" w:firstLine="720"/>
        <w:rPr>
          <w:rFonts w:ascii="Arial" w:hAnsi="Arial" w:cs="Arial"/>
          <w:b/>
          <w:sz w:val="22"/>
          <w:szCs w:val="22"/>
        </w:rPr>
      </w:pPr>
    </w:p>
    <w:p w14:paraId="2816F5BF" w14:textId="616E89B5" w:rsidR="00892D2F" w:rsidRPr="007E4516" w:rsidRDefault="00892D2F" w:rsidP="007E4516">
      <w:pPr>
        <w:pStyle w:val="font8"/>
        <w:spacing w:before="0" w:beforeAutospacing="0" w:after="0" w:afterAutospacing="0" w:line="408" w:lineRule="atLeast"/>
        <w:textAlignment w:val="baseline"/>
        <w:rPr>
          <w:rFonts w:ascii="Arial" w:hAnsi="Arial" w:cs="Arial"/>
          <w:color w:val="383838"/>
          <w:sz w:val="23"/>
          <w:szCs w:val="23"/>
        </w:rPr>
      </w:pPr>
      <w:r>
        <w:rPr>
          <w:rFonts w:ascii="Arial" w:hAnsi="Arial" w:cs="Arial"/>
          <w:b/>
          <w:sz w:val="22"/>
          <w:szCs w:val="22"/>
        </w:rPr>
        <w:t>KTSU2 – THE VOICE: STUDENT STATION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="007E4516">
        <w:rPr>
          <w:rFonts w:ascii="Arial" w:hAnsi="Arial" w:cs="Arial"/>
          <w:b/>
          <w:sz w:val="22"/>
          <w:szCs w:val="22"/>
        </w:rPr>
        <w:t xml:space="preserve">    </w:t>
      </w:r>
      <w:r>
        <w:rPr>
          <w:rStyle w:val="color14"/>
          <w:rFonts w:ascii="Arial" w:hAnsi="Arial" w:cs="Arial"/>
          <w:b/>
          <w:bCs/>
          <w:color w:val="383838"/>
          <w:sz w:val="23"/>
          <w:szCs w:val="23"/>
          <w:bdr w:val="none" w:sz="0" w:space="0" w:color="auto" w:frame="1"/>
        </w:rPr>
        <w:t>Fall Semester 2019</w:t>
      </w:r>
      <w:r>
        <w:rPr>
          <w:rStyle w:val="color14"/>
          <w:rFonts w:ascii="Arial" w:hAnsi="Arial" w:cs="Arial"/>
          <w:b/>
          <w:bCs/>
          <w:color w:val="383838"/>
          <w:sz w:val="23"/>
          <w:szCs w:val="23"/>
          <w:bdr w:val="none" w:sz="0" w:space="0" w:color="auto" w:frame="1"/>
        </w:rPr>
        <w:t xml:space="preserve"> -</w:t>
      </w:r>
    </w:p>
    <w:p w14:paraId="251C3494" w14:textId="3F823301" w:rsidR="00892D2F" w:rsidRPr="00BC1D5C" w:rsidRDefault="00892D2F" w:rsidP="00892D2F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Poltical</w:t>
      </w:r>
      <w:proofErr w:type="spellEnd"/>
      <w:r>
        <w:rPr>
          <w:rFonts w:ascii="Arial" w:hAnsi="Arial" w:cs="Arial"/>
          <w:sz w:val="22"/>
          <w:szCs w:val="22"/>
        </w:rPr>
        <w:t>/Entertainment correspondent</w:t>
      </w:r>
    </w:p>
    <w:p w14:paraId="4619C671" w14:textId="6A6CD28C" w:rsidR="00892D2F" w:rsidRDefault="00892D2F" w:rsidP="00892D2F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Poltial</w:t>
      </w:r>
      <w:proofErr w:type="spellEnd"/>
      <w:r>
        <w:rPr>
          <w:rFonts w:ascii="Arial" w:hAnsi="Arial" w:cs="Arial"/>
          <w:sz w:val="22"/>
          <w:szCs w:val="22"/>
        </w:rPr>
        <w:t>/ Daily News on air personality</w:t>
      </w:r>
    </w:p>
    <w:p w14:paraId="65DEAB20" w14:textId="42CD6037" w:rsidR="00892D2F" w:rsidRDefault="00892D2F" w:rsidP="00892D2F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ublished stories and interviews</w:t>
      </w:r>
    </w:p>
    <w:p w14:paraId="5BF0E60F" w14:textId="63E9086F" w:rsidR="00892D2F" w:rsidRDefault="00892D2F" w:rsidP="00892D2F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ublished on social media site</w:t>
      </w:r>
    </w:p>
    <w:p w14:paraId="74F658DB" w14:textId="033A5EAC" w:rsidR="00892D2F" w:rsidRDefault="00892D2F" w:rsidP="00BC1D5C">
      <w:pPr>
        <w:ind w:left="2880" w:firstLine="720"/>
        <w:rPr>
          <w:rFonts w:ascii="Arial" w:hAnsi="Arial" w:cs="Arial"/>
          <w:b/>
          <w:sz w:val="22"/>
          <w:szCs w:val="22"/>
        </w:rPr>
      </w:pPr>
    </w:p>
    <w:p w14:paraId="714E9B29" w14:textId="7C5BC1F2" w:rsidR="00892D2F" w:rsidRDefault="00892D2F" w:rsidP="00BC1D5C">
      <w:pPr>
        <w:ind w:left="2880" w:firstLine="720"/>
        <w:rPr>
          <w:rFonts w:ascii="Arial" w:hAnsi="Arial" w:cs="Arial"/>
          <w:b/>
          <w:sz w:val="22"/>
          <w:szCs w:val="22"/>
        </w:rPr>
      </w:pPr>
    </w:p>
    <w:p w14:paraId="6E3706AD" w14:textId="15792464" w:rsidR="00BC1D5C" w:rsidRPr="0017421E" w:rsidRDefault="00972777" w:rsidP="00BC1D5C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tudent Intern, KTSU 90.9</w:t>
      </w:r>
      <w:r w:rsidR="00342B71">
        <w:rPr>
          <w:rFonts w:ascii="Arial" w:hAnsi="Arial" w:cs="Arial"/>
          <w:b/>
          <w:sz w:val="22"/>
          <w:szCs w:val="22"/>
        </w:rPr>
        <w:t xml:space="preserve">                                                     </w:t>
      </w:r>
      <w:r>
        <w:rPr>
          <w:rFonts w:ascii="Arial" w:hAnsi="Arial" w:cs="Arial"/>
          <w:b/>
          <w:sz w:val="22"/>
          <w:szCs w:val="22"/>
        </w:rPr>
        <w:t xml:space="preserve">             </w:t>
      </w:r>
      <w:r w:rsidR="00FA7C4C">
        <w:rPr>
          <w:rFonts w:ascii="Arial" w:hAnsi="Arial" w:cs="Arial"/>
          <w:b/>
          <w:sz w:val="22"/>
          <w:szCs w:val="22"/>
        </w:rPr>
        <w:t xml:space="preserve">Fall Semester </w:t>
      </w:r>
      <w:r w:rsidR="00A62E67">
        <w:rPr>
          <w:rFonts w:ascii="Arial" w:hAnsi="Arial" w:cs="Arial"/>
          <w:b/>
          <w:sz w:val="22"/>
          <w:szCs w:val="22"/>
        </w:rPr>
        <w:t>2018</w:t>
      </w:r>
      <w:r w:rsidR="00AC6B8F">
        <w:rPr>
          <w:rFonts w:ascii="Arial" w:hAnsi="Arial" w:cs="Arial"/>
          <w:b/>
          <w:sz w:val="22"/>
          <w:szCs w:val="22"/>
        </w:rPr>
        <w:t xml:space="preserve"> -</w:t>
      </w:r>
    </w:p>
    <w:p w14:paraId="60EBB9AA" w14:textId="28F04CED" w:rsidR="00BC1D5C" w:rsidRPr="00BC1D5C" w:rsidRDefault="00380CA8" w:rsidP="00BC1D5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elped with promotions</w:t>
      </w:r>
    </w:p>
    <w:p w14:paraId="4E3EA0E0" w14:textId="24499E25" w:rsidR="00BC1D5C" w:rsidRDefault="00380CA8" w:rsidP="00BC1D5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elped with marketing/ promotions for KTSU</w:t>
      </w:r>
    </w:p>
    <w:p w14:paraId="3744C73C" w14:textId="2D431E35" w:rsidR="00892D2F" w:rsidRDefault="00892D2F" w:rsidP="00BC1D5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ported/ Interviewed </w:t>
      </w:r>
    </w:p>
    <w:p w14:paraId="77550A19" w14:textId="77777777" w:rsidR="002323EB" w:rsidRDefault="002323EB" w:rsidP="00504DC9">
      <w:pPr>
        <w:rPr>
          <w:rFonts w:ascii="Arial" w:hAnsi="Arial" w:cs="Arial"/>
          <w:sz w:val="22"/>
          <w:szCs w:val="22"/>
        </w:rPr>
      </w:pPr>
    </w:p>
    <w:p w14:paraId="00DDB44A" w14:textId="77777777" w:rsidR="00892D2F" w:rsidRDefault="00892D2F" w:rsidP="00504DC9">
      <w:pPr>
        <w:rPr>
          <w:rFonts w:ascii="Arial" w:hAnsi="Arial" w:cs="Arial"/>
          <w:b/>
          <w:sz w:val="22"/>
          <w:szCs w:val="22"/>
        </w:rPr>
      </w:pPr>
    </w:p>
    <w:p w14:paraId="3482BE10" w14:textId="54C7405D" w:rsidR="00504DC9" w:rsidRDefault="00D02878" w:rsidP="00504DC9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Asst. </w:t>
      </w:r>
      <w:r w:rsidR="00B525AA" w:rsidRPr="00B525AA">
        <w:rPr>
          <w:rFonts w:ascii="Arial" w:hAnsi="Arial" w:cs="Arial"/>
          <w:b/>
          <w:sz w:val="22"/>
          <w:szCs w:val="22"/>
        </w:rPr>
        <w:t>Executive Producer</w:t>
      </w:r>
      <w:r w:rsidR="00814158">
        <w:rPr>
          <w:rFonts w:ascii="Arial" w:hAnsi="Arial" w:cs="Arial"/>
          <w:b/>
          <w:sz w:val="22"/>
          <w:szCs w:val="22"/>
        </w:rPr>
        <w:t xml:space="preserve">, </w:t>
      </w:r>
      <w:r w:rsidR="00814158" w:rsidRPr="008930C9">
        <w:rPr>
          <w:rFonts w:ascii="Arial" w:hAnsi="Arial" w:cs="Arial"/>
          <w:i/>
          <w:sz w:val="22"/>
          <w:szCs w:val="22"/>
        </w:rPr>
        <w:t>He Said, She Said</w:t>
      </w:r>
      <w:r w:rsidR="00B525AA" w:rsidRPr="00B525AA">
        <w:rPr>
          <w:rFonts w:ascii="Arial" w:hAnsi="Arial" w:cs="Arial"/>
          <w:b/>
          <w:sz w:val="22"/>
          <w:szCs w:val="22"/>
        </w:rPr>
        <w:t xml:space="preserve"> </w:t>
      </w:r>
      <w:r w:rsidR="00504DC9" w:rsidRPr="00B525AA">
        <w:rPr>
          <w:rFonts w:ascii="Arial" w:hAnsi="Arial" w:cs="Arial"/>
          <w:b/>
          <w:sz w:val="22"/>
          <w:szCs w:val="22"/>
        </w:rPr>
        <w:t xml:space="preserve">                                </w:t>
      </w:r>
      <w:r w:rsidR="008930C9">
        <w:rPr>
          <w:rFonts w:ascii="Arial" w:hAnsi="Arial" w:cs="Arial"/>
          <w:b/>
          <w:sz w:val="22"/>
          <w:szCs w:val="22"/>
        </w:rPr>
        <w:t xml:space="preserve">  </w:t>
      </w:r>
      <w:r w:rsidR="00504DC9" w:rsidRPr="00B525AA">
        <w:rPr>
          <w:rFonts w:ascii="Arial" w:hAnsi="Arial" w:cs="Arial"/>
          <w:b/>
          <w:sz w:val="22"/>
          <w:szCs w:val="22"/>
        </w:rPr>
        <w:t xml:space="preserve"> </w:t>
      </w:r>
      <w:r w:rsidR="00A62E67">
        <w:rPr>
          <w:rFonts w:ascii="Arial" w:hAnsi="Arial" w:cs="Arial"/>
          <w:b/>
          <w:sz w:val="22"/>
          <w:szCs w:val="22"/>
        </w:rPr>
        <w:t>Fall Semester 2018</w:t>
      </w:r>
      <w:r w:rsidR="00892D2F">
        <w:rPr>
          <w:rFonts w:ascii="Arial" w:hAnsi="Arial" w:cs="Arial"/>
          <w:b/>
          <w:sz w:val="22"/>
          <w:szCs w:val="22"/>
        </w:rPr>
        <w:t xml:space="preserve"> - 2018</w:t>
      </w:r>
    </w:p>
    <w:p w14:paraId="189584AE" w14:textId="286FF2E8" w:rsidR="00504DC9" w:rsidRDefault="00814158" w:rsidP="00504DC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elped </w:t>
      </w:r>
      <w:r w:rsidR="00C977B5">
        <w:rPr>
          <w:rFonts w:ascii="Arial" w:hAnsi="Arial" w:cs="Arial"/>
          <w:sz w:val="22"/>
          <w:szCs w:val="22"/>
        </w:rPr>
        <w:t xml:space="preserve">with </w:t>
      </w:r>
      <w:r w:rsidR="00AF1208">
        <w:rPr>
          <w:rFonts w:ascii="Arial" w:hAnsi="Arial" w:cs="Arial"/>
          <w:sz w:val="22"/>
          <w:szCs w:val="22"/>
        </w:rPr>
        <w:t>producing the show</w:t>
      </w:r>
    </w:p>
    <w:p w14:paraId="404F494E" w14:textId="1BE56069" w:rsidR="00504DC9" w:rsidRDefault="00FD00CB" w:rsidP="00504DC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elped with </w:t>
      </w:r>
      <w:proofErr w:type="spellStart"/>
      <w:r>
        <w:rPr>
          <w:rFonts w:ascii="Arial" w:hAnsi="Arial" w:cs="Arial"/>
          <w:sz w:val="22"/>
          <w:szCs w:val="22"/>
        </w:rPr>
        <w:t>audtions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</w:p>
    <w:p w14:paraId="66E87334" w14:textId="60CA360E" w:rsidR="00504DC9" w:rsidRDefault="00FD00CB" w:rsidP="00504DC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sisted </w:t>
      </w:r>
      <w:r w:rsidR="00D02878">
        <w:rPr>
          <w:rFonts w:ascii="Arial" w:hAnsi="Arial" w:cs="Arial"/>
          <w:sz w:val="22"/>
          <w:szCs w:val="22"/>
        </w:rPr>
        <w:t>in executive production</w:t>
      </w:r>
    </w:p>
    <w:p w14:paraId="31850CB4" w14:textId="77777777" w:rsidR="00892BEE" w:rsidRDefault="00892BEE" w:rsidP="00ED0037"/>
    <w:p w14:paraId="20FBE4CC" w14:textId="5BB6C609" w:rsidR="00E736D9" w:rsidRDefault="00D02878" w:rsidP="00ED0037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uston Sun</w:t>
      </w:r>
      <w:r w:rsidR="00FB7F3C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</w:t>
      </w:r>
      <w:r w:rsidR="0022647B">
        <w:rPr>
          <w:rFonts w:ascii="Arial" w:hAnsi="Arial" w:cs="Arial"/>
          <w:b/>
          <w:sz w:val="22"/>
          <w:szCs w:val="22"/>
        </w:rPr>
        <w:t xml:space="preserve">    </w:t>
      </w:r>
      <w:r>
        <w:rPr>
          <w:rFonts w:ascii="Arial" w:hAnsi="Arial" w:cs="Arial"/>
          <w:b/>
          <w:sz w:val="22"/>
          <w:szCs w:val="22"/>
        </w:rPr>
        <w:t xml:space="preserve">    </w:t>
      </w:r>
      <w:r w:rsidR="0022647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Fall Semester 2018</w:t>
      </w:r>
      <w:r w:rsidR="00892D2F">
        <w:rPr>
          <w:rFonts w:ascii="Arial" w:hAnsi="Arial" w:cs="Arial"/>
          <w:b/>
          <w:sz w:val="22"/>
          <w:szCs w:val="22"/>
        </w:rPr>
        <w:t>- 2018</w:t>
      </w:r>
    </w:p>
    <w:p w14:paraId="4DE703A1" w14:textId="527F6791" w:rsidR="00ED0037" w:rsidRPr="003C6A04" w:rsidRDefault="003C6A04" w:rsidP="00ED0037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ed with graphic design for Advertisements</w:t>
      </w:r>
    </w:p>
    <w:p w14:paraId="7CB4FA44" w14:textId="36140EFD" w:rsidR="003C6A04" w:rsidRPr="00ED0037" w:rsidRDefault="008930C9" w:rsidP="00ED0037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elped produce Social Media account </w:t>
      </w:r>
    </w:p>
    <w:p w14:paraId="13135FEB" w14:textId="69538286" w:rsidR="00ED0037" w:rsidRDefault="00ED0037" w:rsidP="00A50B07">
      <w:pPr>
        <w:ind w:left="2880" w:firstLine="720"/>
        <w:rPr>
          <w:rFonts w:ascii="Arial" w:hAnsi="Arial" w:cs="Arial"/>
          <w:sz w:val="22"/>
          <w:szCs w:val="22"/>
        </w:rPr>
      </w:pPr>
    </w:p>
    <w:p w14:paraId="43C34BCF" w14:textId="36402B14" w:rsidR="00ED0037" w:rsidRDefault="00ED0037" w:rsidP="00A50B07">
      <w:pPr>
        <w:ind w:left="2880" w:firstLine="720"/>
        <w:rPr>
          <w:rFonts w:ascii="Arial" w:hAnsi="Arial" w:cs="Arial"/>
          <w:sz w:val="22"/>
          <w:szCs w:val="22"/>
        </w:rPr>
      </w:pPr>
    </w:p>
    <w:p w14:paraId="2A7C1407" w14:textId="77777777" w:rsidR="00475ACC" w:rsidRPr="00475ACC" w:rsidRDefault="00475ACC" w:rsidP="00475ACC">
      <w:pPr>
        <w:rPr>
          <w:rFonts w:ascii="Arial" w:hAnsi="Arial" w:cs="Arial"/>
          <w:b/>
          <w:sz w:val="22"/>
          <w:szCs w:val="22"/>
          <w:lang w:val="en"/>
        </w:rPr>
      </w:pPr>
    </w:p>
    <w:p w14:paraId="4843A96A" w14:textId="58DF3507" w:rsidR="00BC1D5C" w:rsidRDefault="00A50B07" w:rsidP="00A50B07">
      <w:pPr>
        <w:pStyle w:val="BodyTextIndent"/>
        <w:ind w:left="2880" w:firstLine="0"/>
        <w:rPr>
          <w:rFonts w:ascii="Arial" w:hAnsi="Arial" w:cs="Arial"/>
          <w:b/>
          <w:sz w:val="22"/>
          <w:szCs w:val="22"/>
          <w:lang w:val="en"/>
        </w:rPr>
      </w:pPr>
      <w:r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817060" wp14:editId="69C10031">
                <wp:simplePos x="0" y="0"/>
                <wp:positionH relativeFrom="column">
                  <wp:posOffset>3838575</wp:posOffset>
                </wp:positionH>
                <wp:positionV relativeFrom="paragraph">
                  <wp:posOffset>126365</wp:posOffset>
                </wp:positionV>
                <wp:extent cx="2019300" cy="8096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9300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89F8C6" w14:textId="77777777" w:rsidR="00A50B07" w:rsidRDefault="00A50B07" w:rsidP="00A50B07">
                            <w:pPr>
                              <w:pStyle w:val="BodyTextIndent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"/>
                              </w:rPr>
                              <w:t>Weaknesses:</w:t>
                            </w:r>
                          </w:p>
                          <w:p w14:paraId="0E19CF3A" w14:textId="77777777" w:rsidR="00A50B07" w:rsidRDefault="00A50B07" w:rsidP="00A50B07">
                            <w:pPr>
                              <w:pStyle w:val="BodyTextIndent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  <w:r w:rsidR="0017421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rfectionist</w:t>
                            </w:r>
                          </w:p>
                          <w:p w14:paraId="0F2F8AF6" w14:textId="77777777" w:rsidR="00342B71" w:rsidRDefault="00342B71" w:rsidP="00A50B07">
                            <w:pPr>
                              <w:pStyle w:val="BodyTextIndent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ccepting criticism</w:t>
                            </w:r>
                          </w:p>
                          <w:p w14:paraId="2DF2BD42" w14:textId="77777777" w:rsidR="00A50B07" w:rsidRPr="0017421E" w:rsidRDefault="00A50B07" w:rsidP="0017421E">
                            <w:pPr>
                              <w:pStyle w:val="BodyTextIndent"/>
                              <w:ind w:left="360" w:firstLine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453682A" w14:textId="77777777" w:rsidR="00A50B07" w:rsidRPr="00BC1D5C" w:rsidRDefault="00A50B07" w:rsidP="00A50B07">
                            <w:pPr>
                              <w:pStyle w:val="BodyTextIndent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ECFEF46" w14:textId="77777777" w:rsidR="00A50B07" w:rsidRDefault="00A50B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8170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2.25pt;margin-top:9.95pt;width:159pt;height:63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" filled="f" stroked="f" strokeweight=".5pt">
                <v:textbox>
                  <w:txbxContent>
                    <w:p w14:paraId="7E89F8C6" w14:textId="77777777" w:rsidR="00A50B07" w:rsidRDefault="00A50B07" w:rsidP="00A50B07">
                      <w:pPr>
                        <w:pStyle w:val="BodyTextIndent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"/>
                        </w:rPr>
                        <w:t>Weaknesses:</w:t>
                      </w:r>
                    </w:p>
                    <w:p w14:paraId="0E19CF3A" w14:textId="77777777" w:rsidR="00A50B07" w:rsidRDefault="00A50B07" w:rsidP="00A50B07">
                      <w:pPr>
                        <w:pStyle w:val="BodyTextIndent"/>
                        <w:numPr>
                          <w:ilvl w:val="0"/>
                          <w:numId w:val="7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</w:t>
                      </w:r>
                      <w:r w:rsidR="0017421E">
                        <w:rPr>
                          <w:rFonts w:ascii="Arial" w:hAnsi="Arial" w:cs="Arial"/>
                          <w:sz w:val="22"/>
                          <w:szCs w:val="22"/>
                        </w:rPr>
                        <w:t>erfectionist</w:t>
                      </w:r>
                    </w:p>
                    <w:p w14:paraId="0F2F8AF6" w14:textId="77777777" w:rsidR="00342B71" w:rsidRDefault="00342B71" w:rsidP="00A50B07">
                      <w:pPr>
                        <w:pStyle w:val="BodyTextIndent"/>
                        <w:numPr>
                          <w:ilvl w:val="0"/>
                          <w:numId w:val="7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ccepting criticism</w:t>
                      </w:r>
                    </w:p>
                    <w:p w14:paraId="2DF2BD42" w14:textId="77777777" w:rsidR="00A50B07" w:rsidRPr="0017421E" w:rsidRDefault="00A50B07" w:rsidP="0017421E">
                      <w:pPr>
                        <w:pStyle w:val="BodyTextIndent"/>
                        <w:ind w:left="360" w:firstLine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453682A" w14:textId="77777777" w:rsidR="00A50B07" w:rsidRPr="00BC1D5C" w:rsidRDefault="00A50B07" w:rsidP="00A50B07">
                      <w:pPr>
                        <w:pStyle w:val="BodyTextIndent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1ECFEF46" w14:textId="77777777" w:rsidR="00A50B07" w:rsidRDefault="00A50B07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sz w:val="22"/>
          <w:szCs w:val="22"/>
          <w:lang w:val="en"/>
        </w:rPr>
        <w:t xml:space="preserve">      </w:t>
      </w:r>
      <w:r w:rsidR="00BC1D5C">
        <w:rPr>
          <w:rFonts w:ascii="Arial" w:hAnsi="Arial" w:cs="Arial"/>
          <w:b/>
          <w:sz w:val="22"/>
          <w:szCs w:val="22"/>
          <w:lang w:val="en"/>
        </w:rPr>
        <w:t>STRENGTHS/WEAKNESS</w:t>
      </w:r>
    </w:p>
    <w:p w14:paraId="66C73294" w14:textId="2D670971" w:rsidR="00BC1D5C" w:rsidRDefault="00BC1D5C" w:rsidP="00BC1D5C">
      <w:pPr>
        <w:pStyle w:val="BodyTextIndent"/>
        <w:rPr>
          <w:rFonts w:ascii="Arial" w:hAnsi="Arial" w:cs="Arial"/>
          <w:b/>
          <w:sz w:val="22"/>
          <w:szCs w:val="22"/>
          <w:lang w:val="en"/>
        </w:rPr>
      </w:pPr>
      <w:r>
        <w:rPr>
          <w:rFonts w:ascii="Arial" w:hAnsi="Arial" w:cs="Arial"/>
          <w:b/>
          <w:sz w:val="22"/>
          <w:szCs w:val="22"/>
          <w:lang w:val="en"/>
        </w:rPr>
        <w:t>Strengths:</w:t>
      </w:r>
    </w:p>
    <w:p w14:paraId="02EC4743" w14:textId="77777777" w:rsidR="00BC1D5C" w:rsidRDefault="00342B71" w:rsidP="00342B71">
      <w:pPr>
        <w:pStyle w:val="BodyTextInden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eat Personality</w:t>
      </w:r>
    </w:p>
    <w:p w14:paraId="3D76939B" w14:textId="77777777" w:rsidR="00BC1D5C" w:rsidRDefault="00BC1D5C" w:rsidP="00BC1D5C">
      <w:pPr>
        <w:pStyle w:val="BodyTextInden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munication Skills</w:t>
      </w:r>
    </w:p>
    <w:p w14:paraId="090978FB" w14:textId="77777777" w:rsidR="00BC1D5C" w:rsidRPr="00BC1D5C" w:rsidRDefault="00BC1D5C" w:rsidP="00BC1D5C">
      <w:pPr>
        <w:pStyle w:val="BodyTextInden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ork Ethic </w:t>
      </w:r>
    </w:p>
    <w:p w14:paraId="46D3DA2C" w14:textId="04BBFE9E" w:rsidR="00A50B07" w:rsidRPr="00A50B07" w:rsidRDefault="00C70222" w:rsidP="00C70222">
      <w:pPr>
        <w:rPr>
          <w:rFonts w:ascii="Arial" w:hAnsi="Arial" w:cs="Arial"/>
          <w:b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CAF2956" wp14:editId="1C1F393A">
                <wp:simplePos x="0" y="0"/>
                <wp:positionH relativeFrom="column">
                  <wp:posOffset>-316540</wp:posOffset>
                </wp:positionH>
                <wp:positionV relativeFrom="paragraph">
                  <wp:posOffset>108053</wp:posOffset>
                </wp:positionV>
                <wp:extent cx="622935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85260" w14:textId="77777777" w:rsidR="00FC5576" w:rsidRPr="00FC5576" w:rsidRDefault="00FC5576" w:rsidP="00FC557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FC557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Y POST- COLLEGE GRADUATION PLAN</w:t>
                            </w:r>
                          </w:p>
                          <w:p w14:paraId="3A2D02E5" w14:textId="6A62552F" w:rsidR="00FC5576" w:rsidRPr="00FC5576" w:rsidRDefault="00FC557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557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ant to</w:t>
                            </w:r>
                            <w:r w:rsidR="00FB7F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ttend </w:t>
                            </w:r>
                            <w:proofErr w:type="gramStart"/>
                            <w:r w:rsidR="00FB7F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rad  to</w:t>
                            </w:r>
                            <w:proofErr w:type="gramEnd"/>
                            <w:r w:rsidRPr="00FC557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ecome an </w:t>
                            </w:r>
                            <w:r w:rsidR="00342B7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ntertainment atto</w:t>
                            </w:r>
                            <w:r w:rsidRPr="00FC557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</w:t>
                            </w:r>
                            <w:r w:rsidR="00342B7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ney</w:t>
                            </w:r>
                            <w:r w:rsidRPr="00FC557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nd travel the world as a</w:t>
                            </w:r>
                            <w:r w:rsidR="00342B7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n</w:t>
                            </w:r>
                            <w:r w:rsidR="0017421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ws</w:t>
                            </w:r>
                            <w:r w:rsidR="00342B7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7421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rrespondent and</w:t>
                            </w:r>
                            <w:r w:rsidRPr="00FC557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Journalis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AF2956" id="Text Box 3" o:spid="_x0000_s1027" type="#_x0000_t202" style="position:absolute;margin-left:-24.9pt;margin-top:8.5pt;width:490.5pt;height:46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" filled="f" stroked="f" strokeweight=".5pt">
                <v:textbox>
                  <w:txbxContent>
                    <w:p w14:paraId="21685260" w14:textId="77777777" w:rsidR="00FC5576" w:rsidRPr="00FC5576" w:rsidRDefault="00FC5576" w:rsidP="00FC5576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FC557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Y POST- COLLEGE GRADUATION PLAN</w:t>
                      </w:r>
                    </w:p>
                    <w:p w14:paraId="3A2D02E5" w14:textId="6A62552F" w:rsidR="00FC5576" w:rsidRPr="00FC5576" w:rsidRDefault="00FC557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5576">
                        <w:rPr>
                          <w:rFonts w:ascii="Arial" w:hAnsi="Arial" w:cs="Arial"/>
                          <w:sz w:val="22"/>
                          <w:szCs w:val="22"/>
                        </w:rPr>
                        <w:t>I want to</w:t>
                      </w:r>
                      <w:r w:rsidR="00FB7F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ttend </w:t>
                      </w:r>
                      <w:proofErr w:type="gramStart"/>
                      <w:r w:rsidR="00FB7F3C">
                        <w:rPr>
                          <w:rFonts w:ascii="Arial" w:hAnsi="Arial" w:cs="Arial"/>
                          <w:sz w:val="22"/>
                          <w:szCs w:val="22"/>
                        </w:rPr>
                        <w:t>Grad  to</w:t>
                      </w:r>
                      <w:proofErr w:type="gramEnd"/>
                      <w:r w:rsidRPr="00FC557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become an </w:t>
                      </w:r>
                      <w:r w:rsidR="00342B71">
                        <w:rPr>
                          <w:rFonts w:ascii="Arial" w:hAnsi="Arial" w:cs="Arial"/>
                          <w:sz w:val="22"/>
                          <w:szCs w:val="22"/>
                        </w:rPr>
                        <w:t>entertainment atto</w:t>
                      </w:r>
                      <w:r w:rsidRPr="00FC5576">
                        <w:rPr>
                          <w:rFonts w:ascii="Arial" w:hAnsi="Arial" w:cs="Arial"/>
                          <w:sz w:val="22"/>
                          <w:szCs w:val="22"/>
                        </w:rPr>
                        <w:t>r</w:t>
                      </w:r>
                      <w:r w:rsidR="00342B71">
                        <w:rPr>
                          <w:rFonts w:ascii="Arial" w:hAnsi="Arial" w:cs="Arial"/>
                          <w:sz w:val="22"/>
                          <w:szCs w:val="22"/>
                        </w:rPr>
                        <w:t>ney</w:t>
                      </w:r>
                      <w:r w:rsidRPr="00FC557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nd travel the world as a</w:t>
                      </w:r>
                      <w:r w:rsidR="00342B71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n</w:t>
                      </w:r>
                      <w:r w:rsidR="0017421E">
                        <w:rPr>
                          <w:rFonts w:ascii="Arial" w:hAnsi="Arial" w:cs="Arial"/>
                          <w:sz w:val="22"/>
                          <w:szCs w:val="22"/>
                        </w:rPr>
                        <w:t>ews</w:t>
                      </w:r>
                      <w:r w:rsidR="00342B71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17421E">
                        <w:rPr>
                          <w:rFonts w:ascii="Arial" w:hAnsi="Arial" w:cs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orrespondent and</w:t>
                      </w:r>
                      <w:r w:rsidRPr="00FC557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Journalist. </w:t>
                      </w:r>
                    </w:p>
                  </w:txbxContent>
                </v:textbox>
              </v:shape>
            </w:pict>
          </mc:Fallback>
        </mc:AlternateContent>
      </w:r>
    </w:p>
    <w:p w14:paraId="48659E94" w14:textId="1698F357" w:rsidR="00A50B07" w:rsidRPr="00BC1D5C" w:rsidRDefault="00A50B07">
      <w:pPr>
        <w:rPr>
          <w:sz w:val="22"/>
          <w:szCs w:val="22"/>
        </w:rPr>
      </w:pPr>
    </w:p>
    <w:sectPr w:rsidR="00A50B07" w:rsidRPr="00BC1D5C" w:rsidSect="003413A6">
      <w:footerReference w:type="default" r:id="rId7"/>
      <w:pgSz w:w="12240" w:h="15840" w:code="1"/>
      <w:pgMar w:top="864" w:right="1152" w:bottom="864" w:left="1440" w:header="720" w:footer="57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70A82F" w14:textId="77777777" w:rsidR="00AC0D45" w:rsidRDefault="00AC0D45" w:rsidP="00FC5576">
      <w:r>
        <w:separator/>
      </w:r>
    </w:p>
  </w:endnote>
  <w:endnote w:type="continuationSeparator" w:id="0">
    <w:p w14:paraId="04678E13" w14:textId="77777777" w:rsidR="00AC0D45" w:rsidRDefault="00AC0D45" w:rsidP="00FC5576">
      <w:r>
        <w:continuationSeparator/>
      </w:r>
    </w:p>
  </w:endnote>
  <w:endnote w:type="continuationNotice" w:id="1">
    <w:p w14:paraId="185D640B" w14:textId="77777777" w:rsidR="00AC0D45" w:rsidRDefault="00AC0D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A8A22" w14:textId="24A3A7AA" w:rsidR="00D23A76" w:rsidRDefault="00D461C1" w:rsidP="0051075A">
    <w:pPr>
      <w:pStyle w:val="Footer"/>
      <w:jc w:val="both"/>
    </w:pPr>
    <w:r>
      <w:tab/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7E4516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of 2</w:t>
    </w:r>
  </w:p>
  <w:p w14:paraId="50121A2F" w14:textId="77777777" w:rsidR="005C48C5" w:rsidRPr="00270309" w:rsidRDefault="00AC0D45" w:rsidP="00270309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82E87" w14:textId="77777777" w:rsidR="00AC0D45" w:rsidRDefault="00AC0D45" w:rsidP="00FC5576">
      <w:r>
        <w:separator/>
      </w:r>
    </w:p>
  </w:footnote>
  <w:footnote w:type="continuationSeparator" w:id="0">
    <w:p w14:paraId="7CFEE854" w14:textId="77777777" w:rsidR="00AC0D45" w:rsidRDefault="00AC0D45" w:rsidP="00FC5576">
      <w:r>
        <w:continuationSeparator/>
      </w:r>
    </w:p>
  </w:footnote>
  <w:footnote w:type="continuationNotice" w:id="1">
    <w:p w14:paraId="2DFBA0F8" w14:textId="77777777" w:rsidR="00AC0D45" w:rsidRDefault="00AC0D4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32867"/>
    <w:multiLevelType w:val="hybridMultilevel"/>
    <w:tmpl w:val="602CD9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283C51"/>
    <w:multiLevelType w:val="hybridMultilevel"/>
    <w:tmpl w:val="135034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C85017"/>
    <w:multiLevelType w:val="hybridMultilevel"/>
    <w:tmpl w:val="AD2AD0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474158"/>
    <w:multiLevelType w:val="hybridMultilevel"/>
    <w:tmpl w:val="21FABF3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55780C"/>
    <w:multiLevelType w:val="hybridMultilevel"/>
    <w:tmpl w:val="5B4043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392CA6"/>
    <w:multiLevelType w:val="hybridMultilevel"/>
    <w:tmpl w:val="15C445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9F4694"/>
    <w:multiLevelType w:val="hybridMultilevel"/>
    <w:tmpl w:val="D28E51A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FD127D"/>
    <w:multiLevelType w:val="hybridMultilevel"/>
    <w:tmpl w:val="E2CA02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DA0987"/>
    <w:multiLevelType w:val="hybridMultilevel"/>
    <w:tmpl w:val="56E866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A57B11"/>
    <w:multiLevelType w:val="hybridMultilevel"/>
    <w:tmpl w:val="29D63D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82694F"/>
    <w:multiLevelType w:val="hybridMultilevel"/>
    <w:tmpl w:val="B0400F30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35FB2904"/>
    <w:multiLevelType w:val="hybridMultilevel"/>
    <w:tmpl w:val="84E256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0E60CB"/>
    <w:multiLevelType w:val="hybridMultilevel"/>
    <w:tmpl w:val="461ABC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BA0C7D"/>
    <w:multiLevelType w:val="hybridMultilevel"/>
    <w:tmpl w:val="7A904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A444E"/>
    <w:multiLevelType w:val="hybridMultilevel"/>
    <w:tmpl w:val="6A7A4D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F50EB8"/>
    <w:multiLevelType w:val="hybridMultilevel"/>
    <w:tmpl w:val="D3F4E3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31329"/>
    <w:multiLevelType w:val="hybridMultilevel"/>
    <w:tmpl w:val="E9A60D3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20165E5"/>
    <w:multiLevelType w:val="multilevel"/>
    <w:tmpl w:val="2376C3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B6651F2"/>
    <w:multiLevelType w:val="hybridMultilevel"/>
    <w:tmpl w:val="27380318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9"/>
  </w:num>
  <w:num w:numId="4">
    <w:abstractNumId w:val="16"/>
  </w:num>
  <w:num w:numId="5">
    <w:abstractNumId w:val="5"/>
  </w:num>
  <w:num w:numId="6">
    <w:abstractNumId w:val="14"/>
  </w:num>
  <w:num w:numId="7">
    <w:abstractNumId w:val="2"/>
  </w:num>
  <w:num w:numId="8">
    <w:abstractNumId w:val="6"/>
  </w:num>
  <w:num w:numId="9">
    <w:abstractNumId w:val="11"/>
  </w:num>
  <w:num w:numId="10">
    <w:abstractNumId w:val="8"/>
  </w:num>
  <w:num w:numId="11">
    <w:abstractNumId w:val="18"/>
  </w:num>
  <w:num w:numId="12">
    <w:abstractNumId w:val="15"/>
  </w:num>
  <w:num w:numId="13">
    <w:abstractNumId w:val="3"/>
  </w:num>
  <w:num w:numId="14">
    <w:abstractNumId w:val="1"/>
  </w:num>
  <w:num w:numId="15">
    <w:abstractNumId w:val="13"/>
  </w:num>
  <w:num w:numId="16">
    <w:abstractNumId w:val="12"/>
  </w:num>
  <w:num w:numId="17">
    <w:abstractNumId w:val="4"/>
  </w:num>
  <w:num w:numId="18">
    <w:abstractNumId w:val="1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jU1sTA2NrAwMzdT0lEKTi0uzszPAykwrAUAtb3SvSwAAAA="/>
  </w:docVars>
  <w:rsids>
    <w:rsidRoot w:val="00BC1D5C"/>
    <w:rsid w:val="0016730F"/>
    <w:rsid w:val="0017421E"/>
    <w:rsid w:val="001C71ED"/>
    <w:rsid w:val="001D74C5"/>
    <w:rsid w:val="00223B15"/>
    <w:rsid w:val="0022647B"/>
    <w:rsid w:val="002323EB"/>
    <w:rsid w:val="00264AB6"/>
    <w:rsid w:val="002E2355"/>
    <w:rsid w:val="002F00A9"/>
    <w:rsid w:val="00325751"/>
    <w:rsid w:val="00342B71"/>
    <w:rsid w:val="00364855"/>
    <w:rsid w:val="00365222"/>
    <w:rsid w:val="0037641B"/>
    <w:rsid w:val="00380CA8"/>
    <w:rsid w:val="003C0072"/>
    <w:rsid w:val="003C6A04"/>
    <w:rsid w:val="00402AA0"/>
    <w:rsid w:val="0042242B"/>
    <w:rsid w:val="004338B7"/>
    <w:rsid w:val="004608B6"/>
    <w:rsid w:val="004706D7"/>
    <w:rsid w:val="00475ACC"/>
    <w:rsid w:val="004B51E5"/>
    <w:rsid w:val="004E482E"/>
    <w:rsid w:val="00504DC9"/>
    <w:rsid w:val="005268BA"/>
    <w:rsid w:val="005875E4"/>
    <w:rsid w:val="0059247A"/>
    <w:rsid w:val="005A630D"/>
    <w:rsid w:val="005F5931"/>
    <w:rsid w:val="00637E00"/>
    <w:rsid w:val="00665592"/>
    <w:rsid w:val="00682CD3"/>
    <w:rsid w:val="00727E85"/>
    <w:rsid w:val="0079799D"/>
    <w:rsid w:val="007E4516"/>
    <w:rsid w:val="00814158"/>
    <w:rsid w:val="00892BEE"/>
    <w:rsid w:val="00892D2F"/>
    <w:rsid w:val="008930C9"/>
    <w:rsid w:val="008D6E0D"/>
    <w:rsid w:val="00904D13"/>
    <w:rsid w:val="009302F4"/>
    <w:rsid w:val="00941231"/>
    <w:rsid w:val="00972777"/>
    <w:rsid w:val="009923F1"/>
    <w:rsid w:val="009E1533"/>
    <w:rsid w:val="00A110E8"/>
    <w:rsid w:val="00A36B40"/>
    <w:rsid w:val="00A50B07"/>
    <w:rsid w:val="00A5547C"/>
    <w:rsid w:val="00A62E67"/>
    <w:rsid w:val="00A913A6"/>
    <w:rsid w:val="00AC0D45"/>
    <w:rsid w:val="00AC6B8F"/>
    <w:rsid w:val="00AC7A19"/>
    <w:rsid w:val="00AF1208"/>
    <w:rsid w:val="00B525AA"/>
    <w:rsid w:val="00B94E8E"/>
    <w:rsid w:val="00BC1D5C"/>
    <w:rsid w:val="00BD0004"/>
    <w:rsid w:val="00BF7051"/>
    <w:rsid w:val="00C25794"/>
    <w:rsid w:val="00C67049"/>
    <w:rsid w:val="00C70222"/>
    <w:rsid w:val="00C977B5"/>
    <w:rsid w:val="00CF06E5"/>
    <w:rsid w:val="00CF2DF6"/>
    <w:rsid w:val="00D02878"/>
    <w:rsid w:val="00D3187C"/>
    <w:rsid w:val="00D461C1"/>
    <w:rsid w:val="00DA438C"/>
    <w:rsid w:val="00E736D9"/>
    <w:rsid w:val="00E93A02"/>
    <w:rsid w:val="00EC15A1"/>
    <w:rsid w:val="00ED0037"/>
    <w:rsid w:val="00F06111"/>
    <w:rsid w:val="00F16BDE"/>
    <w:rsid w:val="00F56986"/>
    <w:rsid w:val="00F838B1"/>
    <w:rsid w:val="00FA77F3"/>
    <w:rsid w:val="00FA7C4C"/>
    <w:rsid w:val="00FB7F3C"/>
    <w:rsid w:val="00FC5576"/>
    <w:rsid w:val="00FD0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0DDA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1D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BC1D5C"/>
    <w:pPr>
      <w:keepNext/>
      <w:ind w:left="2160" w:hanging="2160"/>
      <w:outlineLvl w:val="3"/>
    </w:pPr>
    <w:rPr>
      <w:rFonts w:ascii="Garamond" w:hAnsi="Garamond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BC1D5C"/>
    <w:rPr>
      <w:rFonts w:ascii="Garamond" w:eastAsia="Times New Roman" w:hAnsi="Garamond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BC1D5C"/>
    <w:pPr>
      <w:ind w:left="1620" w:hanging="16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BC1D5C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BC1D5C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rsid w:val="00BC1D5C"/>
    <w:rPr>
      <w:rFonts w:ascii="Times New Roman" w:eastAsia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BC1D5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D5C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BC1D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55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5576"/>
    <w:rPr>
      <w:rFonts w:ascii="Times New Roman" w:eastAsia="Times New Roman" w:hAnsi="Times New Roman" w:cs="Times New Roman"/>
      <w:sz w:val="20"/>
      <w:szCs w:val="20"/>
    </w:rPr>
  </w:style>
  <w:style w:type="paragraph" w:customStyle="1" w:styleId="font8">
    <w:name w:val="font_8"/>
    <w:basedOn w:val="Normal"/>
    <w:rsid w:val="00AC6B8F"/>
    <w:pPr>
      <w:spacing w:before="100" w:beforeAutospacing="1" w:after="100" w:afterAutospacing="1"/>
    </w:pPr>
    <w:rPr>
      <w:sz w:val="24"/>
      <w:szCs w:val="24"/>
    </w:rPr>
  </w:style>
  <w:style w:type="character" w:customStyle="1" w:styleId="color14">
    <w:name w:val="color_14"/>
    <w:basedOn w:val="DefaultParagraphFont"/>
    <w:rsid w:val="00AC6B8F"/>
  </w:style>
  <w:style w:type="character" w:customStyle="1" w:styleId="wixguard">
    <w:name w:val="wixguard"/>
    <w:basedOn w:val="DefaultParagraphFont"/>
    <w:rsid w:val="00AC6B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763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33437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6133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6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MAIYA TURNER</cp:lastModifiedBy>
  <cp:revision>8</cp:revision>
  <cp:lastPrinted>2018-02-06T16:16:00Z</cp:lastPrinted>
  <dcterms:created xsi:type="dcterms:W3CDTF">2020-08-05T16:58:00Z</dcterms:created>
  <dcterms:modified xsi:type="dcterms:W3CDTF">2020-08-06T13:34:00Z</dcterms:modified>
</cp:coreProperties>
</file>